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37007A95" w14:textId="29047AC6" w:rsidR="00926CFD" w:rsidRDefault="003B63F4" w:rsidP="00926CFD">
      <w:pPr>
        <w:pStyle w:val="Title"/>
      </w:pPr>
      <w:r>
        <w:t>&lt;</w:t>
      </w:r>
      <w:r w:rsidR="0006715F">
        <w:t>NSW Traffic Penalty Data</w:t>
      </w:r>
      <w:r>
        <w:t>&gt;</w:t>
      </w:r>
    </w:p>
    <w:p w14:paraId="286B704F" w14:textId="70FA759A" w:rsidR="00926CFD" w:rsidRDefault="00926CFD" w:rsidP="00926CFD">
      <w:r>
        <w:t>Student Name</w:t>
      </w:r>
      <w:r w:rsidR="003039C0">
        <w:t>s</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6E60B7E9" w14:textId="77777777" w:rsidR="001936AF"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Hyperlink"/>
                <w:noProof/>
              </w:rPr>
              <w:t>1.0</w:t>
            </w:r>
            <w:r w:rsidR="001936AF">
              <w:rPr>
                <w:noProof/>
                <w:lang w:eastAsia="en-AU"/>
              </w:rPr>
              <w:tab/>
            </w:r>
            <w:r w:rsidR="001936AF" w:rsidRPr="00DA305C">
              <w:rPr>
                <w:rStyle w:val="Hyperlink"/>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TOC2"/>
            <w:tabs>
              <w:tab w:val="left" w:pos="880"/>
              <w:tab w:val="right" w:leader="dot" w:pos="9016"/>
            </w:tabs>
            <w:rPr>
              <w:noProof/>
              <w:lang w:eastAsia="en-AU"/>
            </w:rPr>
          </w:pPr>
          <w:hyperlink w:anchor="_Toc46748623" w:history="1">
            <w:r w:rsidR="001936AF" w:rsidRPr="00DA305C">
              <w:rPr>
                <w:rStyle w:val="Hyperlink"/>
                <w:noProof/>
              </w:rPr>
              <w:t>1.1</w:t>
            </w:r>
            <w:r w:rsidR="001936AF">
              <w:rPr>
                <w:noProof/>
                <w:lang w:eastAsia="en-AU"/>
              </w:rPr>
              <w:tab/>
            </w:r>
            <w:r w:rsidR="001936AF" w:rsidRPr="00DA305C">
              <w:rPr>
                <w:rStyle w:val="Hyperlink"/>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TOC2"/>
            <w:tabs>
              <w:tab w:val="left" w:pos="880"/>
              <w:tab w:val="right" w:leader="dot" w:pos="9016"/>
            </w:tabs>
            <w:rPr>
              <w:noProof/>
              <w:lang w:eastAsia="en-AU"/>
            </w:rPr>
          </w:pPr>
          <w:hyperlink w:anchor="_Toc46748624" w:history="1">
            <w:r w:rsidR="001936AF" w:rsidRPr="00DA305C">
              <w:rPr>
                <w:rStyle w:val="Hyperlink"/>
                <w:noProof/>
              </w:rPr>
              <w:t>1.2</w:t>
            </w:r>
            <w:r w:rsidR="001936AF">
              <w:rPr>
                <w:noProof/>
                <w:lang w:eastAsia="en-AU"/>
              </w:rPr>
              <w:tab/>
            </w:r>
            <w:r w:rsidR="001936AF" w:rsidRPr="00DA305C">
              <w:rPr>
                <w:rStyle w:val="Hyperlink"/>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TOC2"/>
            <w:tabs>
              <w:tab w:val="left" w:pos="880"/>
              <w:tab w:val="right" w:leader="dot" w:pos="9016"/>
            </w:tabs>
            <w:rPr>
              <w:noProof/>
              <w:lang w:eastAsia="en-AU"/>
            </w:rPr>
          </w:pPr>
          <w:hyperlink w:anchor="_Toc46748625" w:history="1">
            <w:r w:rsidR="001936AF" w:rsidRPr="00DA305C">
              <w:rPr>
                <w:rStyle w:val="Hyperlink"/>
                <w:noProof/>
              </w:rPr>
              <w:t>1.3</w:t>
            </w:r>
            <w:r w:rsidR="001936AF">
              <w:rPr>
                <w:noProof/>
                <w:lang w:eastAsia="en-AU"/>
              </w:rPr>
              <w:tab/>
            </w:r>
            <w:r w:rsidR="001936AF" w:rsidRPr="00DA305C">
              <w:rPr>
                <w:rStyle w:val="Hyperlink"/>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TOC1"/>
            <w:tabs>
              <w:tab w:val="left" w:pos="660"/>
              <w:tab w:val="right" w:leader="dot" w:pos="9016"/>
            </w:tabs>
            <w:rPr>
              <w:noProof/>
              <w:lang w:eastAsia="en-AU"/>
            </w:rPr>
          </w:pPr>
          <w:hyperlink w:anchor="_Toc46748626" w:history="1">
            <w:r w:rsidR="001936AF" w:rsidRPr="00DA305C">
              <w:rPr>
                <w:rStyle w:val="Hyperlink"/>
                <w:noProof/>
              </w:rPr>
              <w:t>2.0</w:t>
            </w:r>
            <w:r w:rsidR="001936AF">
              <w:rPr>
                <w:noProof/>
                <w:lang w:eastAsia="en-AU"/>
              </w:rPr>
              <w:tab/>
            </w:r>
            <w:r w:rsidR="001936AF" w:rsidRPr="00DA305C">
              <w:rPr>
                <w:rStyle w:val="Hyperlink"/>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TOC2"/>
            <w:tabs>
              <w:tab w:val="left" w:pos="880"/>
              <w:tab w:val="right" w:leader="dot" w:pos="9016"/>
            </w:tabs>
            <w:rPr>
              <w:noProof/>
              <w:lang w:eastAsia="en-AU"/>
            </w:rPr>
          </w:pPr>
          <w:hyperlink w:anchor="_Toc46748627" w:history="1">
            <w:r w:rsidR="001936AF" w:rsidRPr="00DA305C">
              <w:rPr>
                <w:rStyle w:val="Hyperlink"/>
                <w:noProof/>
              </w:rPr>
              <w:t>2.1</w:t>
            </w:r>
            <w:r w:rsidR="001936AF">
              <w:rPr>
                <w:noProof/>
                <w:lang w:eastAsia="en-AU"/>
              </w:rPr>
              <w:tab/>
            </w:r>
            <w:r w:rsidR="001936AF" w:rsidRPr="00DA305C">
              <w:rPr>
                <w:rStyle w:val="Hyperlink"/>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TOC2"/>
            <w:tabs>
              <w:tab w:val="left" w:pos="880"/>
              <w:tab w:val="right" w:leader="dot" w:pos="9016"/>
            </w:tabs>
            <w:rPr>
              <w:noProof/>
              <w:lang w:eastAsia="en-AU"/>
            </w:rPr>
          </w:pPr>
          <w:hyperlink w:anchor="_Toc46748628" w:history="1">
            <w:r w:rsidR="001936AF" w:rsidRPr="00DA305C">
              <w:rPr>
                <w:rStyle w:val="Hyperlink"/>
                <w:noProof/>
              </w:rPr>
              <w:t>2.2</w:t>
            </w:r>
            <w:r w:rsidR="001936AF">
              <w:rPr>
                <w:noProof/>
                <w:lang w:eastAsia="en-AU"/>
              </w:rPr>
              <w:tab/>
            </w:r>
            <w:r w:rsidR="001936AF" w:rsidRPr="00DA305C">
              <w:rPr>
                <w:rStyle w:val="Hyperlink"/>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TOC2"/>
            <w:tabs>
              <w:tab w:val="left" w:pos="880"/>
              <w:tab w:val="right" w:leader="dot" w:pos="9016"/>
            </w:tabs>
            <w:rPr>
              <w:noProof/>
              <w:lang w:eastAsia="en-AU"/>
            </w:rPr>
          </w:pPr>
          <w:hyperlink w:anchor="_Toc46748629" w:history="1">
            <w:r w:rsidR="001936AF" w:rsidRPr="00DA305C">
              <w:rPr>
                <w:rStyle w:val="Hyperlink"/>
                <w:noProof/>
              </w:rPr>
              <w:t>2.3</w:t>
            </w:r>
            <w:r w:rsidR="001936AF">
              <w:rPr>
                <w:noProof/>
                <w:lang w:eastAsia="en-AU"/>
              </w:rPr>
              <w:tab/>
            </w:r>
            <w:r w:rsidR="001936AF" w:rsidRPr="00DA305C">
              <w:rPr>
                <w:rStyle w:val="Hyperlink"/>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TOC1"/>
            <w:tabs>
              <w:tab w:val="left" w:pos="660"/>
              <w:tab w:val="right" w:leader="dot" w:pos="9016"/>
            </w:tabs>
            <w:rPr>
              <w:noProof/>
              <w:lang w:eastAsia="en-AU"/>
            </w:rPr>
          </w:pPr>
          <w:hyperlink w:anchor="_Toc46748630" w:history="1">
            <w:r w:rsidR="001936AF" w:rsidRPr="00DA305C">
              <w:rPr>
                <w:rStyle w:val="Hyperlink"/>
                <w:noProof/>
              </w:rPr>
              <w:t>3.0</w:t>
            </w:r>
            <w:r w:rsidR="001936AF">
              <w:rPr>
                <w:noProof/>
                <w:lang w:eastAsia="en-AU"/>
              </w:rPr>
              <w:tab/>
            </w:r>
            <w:r w:rsidR="001936AF" w:rsidRPr="00DA305C">
              <w:rPr>
                <w:rStyle w:val="Hyperlink"/>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TOC2"/>
            <w:tabs>
              <w:tab w:val="left" w:pos="880"/>
              <w:tab w:val="right" w:leader="dot" w:pos="9016"/>
            </w:tabs>
            <w:rPr>
              <w:noProof/>
              <w:lang w:eastAsia="en-AU"/>
            </w:rPr>
          </w:pPr>
          <w:hyperlink w:anchor="_Toc46748631" w:history="1">
            <w:r w:rsidR="001936AF" w:rsidRPr="00DA305C">
              <w:rPr>
                <w:rStyle w:val="Hyperlink"/>
                <w:noProof/>
              </w:rPr>
              <w:t>3.1</w:t>
            </w:r>
            <w:r w:rsidR="001936AF">
              <w:rPr>
                <w:noProof/>
                <w:lang w:eastAsia="en-AU"/>
              </w:rPr>
              <w:tab/>
            </w:r>
            <w:r w:rsidR="001936AF" w:rsidRPr="00DA305C">
              <w:rPr>
                <w:rStyle w:val="Hyperlink"/>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TOC2"/>
            <w:tabs>
              <w:tab w:val="left" w:pos="880"/>
              <w:tab w:val="right" w:leader="dot" w:pos="9016"/>
            </w:tabs>
            <w:rPr>
              <w:noProof/>
              <w:lang w:eastAsia="en-AU"/>
            </w:rPr>
          </w:pPr>
          <w:hyperlink w:anchor="_Toc46748632" w:history="1">
            <w:r w:rsidR="001936AF" w:rsidRPr="00DA305C">
              <w:rPr>
                <w:rStyle w:val="Hyperlink"/>
                <w:noProof/>
              </w:rPr>
              <w:t>3.2</w:t>
            </w:r>
            <w:r w:rsidR="001936AF">
              <w:rPr>
                <w:noProof/>
                <w:lang w:eastAsia="en-AU"/>
              </w:rPr>
              <w:tab/>
            </w:r>
            <w:r w:rsidR="001936AF" w:rsidRPr="00DA305C">
              <w:rPr>
                <w:rStyle w:val="Hyperlink"/>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TOC1"/>
            <w:tabs>
              <w:tab w:val="left" w:pos="660"/>
              <w:tab w:val="right" w:leader="dot" w:pos="9016"/>
            </w:tabs>
            <w:rPr>
              <w:noProof/>
              <w:lang w:eastAsia="en-AU"/>
            </w:rPr>
          </w:pPr>
          <w:hyperlink w:anchor="_Toc46748633" w:history="1">
            <w:r w:rsidR="001936AF" w:rsidRPr="00DA305C">
              <w:rPr>
                <w:rStyle w:val="Hyperlink"/>
                <w:noProof/>
              </w:rPr>
              <w:t>4.0</w:t>
            </w:r>
            <w:r w:rsidR="001936AF">
              <w:rPr>
                <w:noProof/>
                <w:lang w:eastAsia="en-AU"/>
              </w:rPr>
              <w:tab/>
            </w:r>
            <w:r w:rsidR="001936AF" w:rsidRPr="00DA305C">
              <w:rPr>
                <w:rStyle w:val="Hyperlink"/>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46748622"/>
      <w:r>
        <w:lastRenderedPageBreak/>
        <w:t>System Vision</w:t>
      </w:r>
      <w:bookmarkEnd w:id="0"/>
    </w:p>
    <w:p w14:paraId="2B483CD6" w14:textId="7E0975C6" w:rsidR="00473473" w:rsidRDefault="00473473" w:rsidP="00473473">
      <w:pPr>
        <w:pStyle w:val="Heading2"/>
        <w:numPr>
          <w:ilvl w:val="1"/>
          <w:numId w:val="2"/>
        </w:numPr>
      </w:pPr>
      <w:bookmarkStart w:id="1" w:name="_Toc46748623"/>
      <w:r>
        <w:t>Problem Background</w:t>
      </w:r>
      <w:bookmarkEnd w:id="1"/>
    </w:p>
    <w:p w14:paraId="519CB3FD" w14:textId="77777777" w:rsidR="00662952" w:rsidRPr="00662952" w:rsidRDefault="00662952" w:rsidP="00662952"/>
    <w:p w14:paraId="412391C6" w14:textId="77777777" w:rsidR="00473473" w:rsidRDefault="00473473" w:rsidP="00473473">
      <w:pPr>
        <w:pStyle w:val="Heading2"/>
        <w:numPr>
          <w:ilvl w:val="1"/>
          <w:numId w:val="2"/>
        </w:numPr>
      </w:pPr>
      <w:bookmarkStart w:id="2" w:name="_Toc46748624"/>
      <w:r>
        <w:t>System Overview</w:t>
      </w:r>
      <w:bookmarkEnd w:id="2"/>
    </w:p>
    <w:p w14:paraId="3F226943" w14:textId="77777777" w:rsidR="00473473" w:rsidRPr="00473473" w:rsidRDefault="00473473" w:rsidP="00473473"/>
    <w:p w14:paraId="4392A88C" w14:textId="52EDFE64" w:rsidR="00473473" w:rsidRPr="00473473" w:rsidRDefault="00473473" w:rsidP="00473473">
      <w:pPr>
        <w:pStyle w:val="Heading2"/>
        <w:numPr>
          <w:ilvl w:val="1"/>
          <w:numId w:val="2"/>
        </w:numPr>
      </w:pPr>
      <w:bookmarkStart w:id="3" w:name="_Toc46748625"/>
      <w:r>
        <w:t>Potential Benefits</w:t>
      </w:r>
      <w:bookmarkEnd w:id="3"/>
    </w:p>
    <w:p w14:paraId="1AAC9AA2" w14:textId="77777777" w:rsidR="00473473" w:rsidRPr="00473473" w:rsidRDefault="00473473" w:rsidP="00473473">
      <w:pPr>
        <w:pStyle w:val="ListParagraph"/>
        <w:ind w:left="857"/>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Heading1"/>
        <w:numPr>
          <w:ilvl w:val="0"/>
          <w:numId w:val="2"/>
        </w:numPr>
      </w:pPr>
      <w:bookmarkStart w:id="4" w:name="_Toc46748626"/>
      <w:r>
        <w:lastRenderedPageBreak/>
        <w:t>Requirements</w:t>
      </w:r>
      <w:bookmarkEnd w:id="4"/>
    </w:p>
    <w:p w14:paraId="298063C5" w14:textId="30F244E6" w:rsidR="00662952" w:rsidRDefault="00662952" w:rsidP="00662952">
      <w:pPr>
        <w:pStyle w:val="Heading2"/>
        <w:numPr>
          <w:ilvl w:val="1"/>
          <w:numId w:val="2"/>
        </w:numPr>
      </w:pPr>
      <w:bookmarkStart w:id="5" w:name="_Toc46748627"/>
      <w:r>
        <w:t>User Requirements</w:t>
      </w:r>
      <w:bookmarkEnd w:id="5"/>
    </w:p>
    <w:p w14:paraId="59A93AB1" w14:textId="17631F3A" w:rsidR="00662952" w:rsidRDefault="00662952" w:rsidP="00662952">
      <w:pPr>
        <w:rPr>
          <w:color w:val="FF0000"/>
        </w:rPr>
      </w:pPr>
      <w:r w:rsidRPr="00AE0DC1">
        <w:rPr>
          <w:color w:val="FF0000"/>
        </w:rPr>
        <w:t>In this section you detail how a user is supposed to interact with or use your program</w:t>
      </w:r>
      <w:r w:rsidR="00AE0DC1">
        <w:rPr>
          <w:color w:val="FF0000"/>
        </w:rPr>
        <w:t xml:space="preserve">. What do they </w:t>
      </w:r>
      <w:r w:rsidR="00AE0DC1" w:rsidRPr="00AE0DC1">
        <w:rPr>
          <w:b/>
          <w:i/>
          <w:color w:val="FF0000"/>
        </w:rPr>
        <w:t>need</w:t>
      </w:r>
      <w:r w:rsidR="00AE0DC1">
        <w:rPr>
          <w:color w:val="FF0000"/>
        </w:rPr>
        <w:t xml:space="preserve"> to be able to do? This should all be from the end users perspective. </w:t>
      </w:r>
      <w:r w:rsidR="00A97E28">
        <w:rPr>
          <w:color w:val="FF0000"/>
        </w:rPr>
        <w:t>Can be a combination of narrative text and listing of needs.</w:t>
      </w:r>
      <w:r w:rsidR="00E40C21">
        <w:rPr>
          <w:color w:val="FF0000"/>
        </w:rPr>
        <w:t xml:space="preserve"> </w:t>
      </w:r>
    </w:p>
    <w:p w14:paraId="50B1AA3E" w14:textId="2D409653" w:rsidR="00E40C21" w:rsidRPr="00AE0DC1" w:rsidRDefault="00E40C21" w:rsidP="00662952">
      <w:pPr>
        <w:rPr>
          <w:color w:val="FF0000"/>
        </w:rPr>
      </w:pPr>
      <w:r>
        <w:rPr>
          <w:b/>
          <w:color w:val="FF0000"/>
        </w:rPr>
        <w:t>Assignment note: You have not been given a client/user, so you can make one up. Who do you think would be using your software?</w:t>
      </w:r>
    </w:p>
    <w:p w14:paraId="2A92F55F" w14:textId="77777777" w:rsidR="00662952" w:rsidRPr="00662952" w:rsidRDefault="00662952" w:rsidP="00662952"/>
    <w:p w14:paraId="06819398" w14:textId="4EA5A212" w:rsidR="00662952" w:rsidRDefault="00547A3F" w:rsidP="00662952">
      <w:pPr>
        <w:pStyle w:val="Heading2"/>
        <w:numPr>
          <w:ilvl w:val="1"/>
          <w:numId w:val="2"/>
        </w:numPr>
      </w:pPr>
      <w:r>
        <w:t xml:space="preserve">Software </w:t>
      </w:r>
      <w:r w:rsidR="00A97E28">
        <w:t>Requirements</w:t>
      </w:r>
    </w:p>
    <w:p w14:paraId="4CDA1867" w14:textId="7E9EFCB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Heading2"/>
        <w:numPr>
          <w:ilvl w:val="1"/>
          <w:numId w:val="2"/>
        </w:numPr>
      </w:pPr>
      <w:bookmarkStart w:id="6" w:name="_Toc46748629"/>
      <w:r>
        <w:t>Use Cases</w:t>
      </w:r>
      <w:bookmarkEnd w:id="6"/>
      <w:r w:rsidR="00EA682D">
        <w:t xml:space="preserve"> &amp; Use Case Diagrams</w:t>
      </w:r>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Heading1"/>
        <w:numPr>
          <w:ilvl w:val="0"/>
          <w:numId w:val="2"/>
        </w:numPr>
      </w:pPr>
      <w:bookmarkStart w:id="7" w:name="_Toc46748630"/>
      <w:r>
        <w:lastRenderedPageBreak/>
        <w:t>Software Design and S</w:t>
      </w:r>
      <w:r w:rsidR="00FB38C7">
        <w:t>ystem Components</w:t>
      </w:r>
      <w:bookmarkEnd w:id="7"/>
    </w:p>
    <w:p w14:paraId="2992ECF1" w14:textId="28B829C3" w:rsidR="00FB38C7" w:rsidRDefault="00AE0DC1" w:rsidP="00FB38C7">
      <w:pPr>
        <w:pStyle w:val="Heading2"/>
        <w:numPr>
          <w:ilvl w:val="1"/>
          <w:numId w:val="2"/>
        </w:numPr>
      </w:pPr>
      <w:r>
        <w:t>Software Design</w:t>
      </w:r>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AE0DC1">
      <w:pPr>
        <w:pStyle w:val="Heading2"/>
        <w:numPr>
          <w:ilvl w:val="1"/>
          <w:numId w:val="2"/>
        </w:numPr>
      </w:pPr>
      <w:r>
        <w:t>System Components</w:t>
      </w:r>
    </w:p>
    <w:p w14:paraId="05FA9DAC" w14:textId="77777777" w:rsidR="00AE0DC1" w:rsidRDefault="00AE0DC1" w:rsidP="00AE0DC1">
      <w:pPr>
        <w:pStyle w:val="Heading3"/>
        <w:numPr>
          <w:ilvl w:val="2"/>
          <w:numId w:val="2"/>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ListParagraph"/>
        <w:numPr>
          <w:ilvl w:val="0"/>
          <w:numId w:val="5"/>
        </w:numPr>
        <w:rPr>
          <w:color w:val="FF0000"/>
        </w:rPr>
      </w:pPr>
      <w:r w:rsidRPr="00AE0DC1">
        <w:rPr>
          <w:color w:val="FF0000"/>
        </w:rPr>
        <w:t>a brief description of what it does  (1 or 2 sentences);</w:t>
      </w:r>
    </w:p>
    <w:p w14:paraId="5F864B66" w14:textId="77777777" w:rsidR="00AE0DC1" w:rsidRPr="00AE0DC1" w:rsidRDefault="00AE0DC1" w:rsidP="00AE0DC1">
      <w:pPr>
        <w:pStyle w:val="ListParagraph"/>
        <w:numPr>
          <w:ilvl w:val="0"/>
          <w:numId w:val="5"/>
        </w:numPr>
        <w:rPr>
          <w:color w:val="FF0000"/>
        </w:rPr>
      </w:pPr>
      <w:r w:rsidRPr="00AE0DC1">
        <w:rPr>
          <w:color w:val="FF0000"/>
        </w:rPr>
        <w:t>a list of the input parameters, and their data types, and what they are used for;</w:t>
      </w:r>
    </w:p>
    <w:p w14:paraId="3E076C29" w14:textId="77777777" w:rsidR="00AE0DC1" w:rsidRPr="00AE0DC1" w:rsidRDefault="00AE0DC1" w:rsidP="00AE0DC1">
      <w:pPr>
        <w:pStyle w:val="ListParagraph"/>
        <w:numPr>
          <w:ilvl w:val="0"/>
          <w:numId w:val="4"/>
        </w:numPr>
        <w:rPr>
          <w:color w:val="FF0000"/>
        </w:rPr>
      </w:pPr>
      <w:r w:rsidRPr="00AE0DC1">
        <w:rPr>
          <w:color w:val="FF0000"/>
        </w:rPr>
        <w:t>a list of any side effects caused by the function (ie change global or member variables, changes data passed by reference from calling function etc)</w:t>
      </w:r>
    </w:p>
    <w:p w14:paraId="3DCD2E25" w14:textId="77777777" w:rsidR="00AE0DC1" w:rsidRPr="00AE0DC1" w:rsidRDefault="00AE0DC1" w:rsidP="00AE0DC1">
      <w:pPr>
        <w:pStyle w:val="ListParagraph"/>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Heading3"/>
        <w:numPr>
          <w:ilvl w:val="2"/>
          <w:numId w:val="2"/>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eg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ListParagraph"/>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ListParagraph"/>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ListParagraph"/>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ListParagraph"/>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ListParagraph"/>
        <w:ind w:left="1080"/>
        <w:rPr>
          <w:color w:val="FF0000"/>
        </w:rPr>
      </w:pPr>
    </w:p>
    <w:p w14:paraId="1D7E6A55" w14:textId="3C09D40A" w:rsidR="00AE0DC1" w:rsidRDefault="00AE0DC1" w:rsidP="00AE0DC1">
      <w:pPr>
        <w:pStyle w:val="Heading3"/>
        <w:numPr>
          <w:ilvl w:val="2"/>
          <w:numId w:val="2"/>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Heading1"/>
        <w:numPr>
          <w:ilvl w:val="0"/>
          <w:numId w:val="2"/>
        </w:numPr>
      </w:pPr>
      <w:bookmarkStart w:id="8" w:name="_Toc46748633"/>
      <w:r>
        <w:lastRenderedPageBreak/>
        <w:t>User Interface Design</w:t>
      </w:r>
      <w:bookmarkEnd w:id="8"/>
    </w:p>
    <w:p w14:paraId="515887E2" w14:textId="176103BA" w:rsidR="00926876" w:rsidRDefault="00926876" w:rsidP="00926876">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7FD8AE9D" w14:textId="77777777" w:rsidR="00362E24" w:rsidRDefault="00362E24" w:rsidP="00926876"/>
    <w:p w14:paraId="16C8E08B" w14:textId="613DCD32" w:rsidR="00362E24" w:rsidRDefault="00926876" w:rsidP="00362E24">
      <w:pPr>
        <w:pStyle w:val="Heading2"/>
        <w:numPr>
          <w:ilvl w:val="1"/>
          <w:numId w:val="2"/>
        </w:numPr>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77777777" w:rsidR="00926876" w:rsidRDefault="00926876" w:rsidP="00926876"/>
    <w:p w14:paraId="5ED37298" w14:textId="6D34E6C3" w:rsidR="00362E24" w:rsidRPr="00362E24" w:rsidRDefault="00926876" w:rsidP="00362E24">
      <w:pPr>
        <w:pStyle w:val="Heading2"/>
        <w:numPr>
          <w:ilvl w:val="1"/>
          <w:numId w:val="2"/>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mockups etc, supported by a discussion, explanation, and </w:t>
      </w:r>
      <w:r w:rsidR="00362E24">
        <w:rPr>
          <w:color w:val="FF0000"/>
        </w:rPr>
        <w:t xml:space="preserve">justification of your choices. </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690523635">
    <w:abstractNumId w:val="1"/>
  </w:num>
  <w:num w:numId="2" w16cid:durableId="60300251">
    <w:abstractNumId w:val="5"/>
  </w:num>
  <w:num w:numId="3" w16cid:durableId="1061295601">
    <w:abstractNumId w:val="4"/>
  </w:num>
  <w:num w:numId="4" w16cid:durableId="475610832">
    <w:abstractNumId w:val="2"/>
  </w:num>
  <w:num w:numId="5" w16cid:durableId="197746377">
    <w:abstractNumId w:val="3"/>
  </w:num>
  <w:num w:numId="6" w16cid:durableId="1307128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TU3MrQAUkbmxko6SsGpxcWZ+XkgBYa1ACHqyNQsAAAA"/>
  </w:docVars>
  <w:rsids>
    <w:rsidRoot w:val="00E37749"/>
    <w:rsid w:val="0006715F"/>
    <w:rsid w:val="001936AF"/>
    <w:rsid w:val="001D051F"/>
    <w:rsid w:val="0028739D"/>
    <w:rsid w:val="002D5A59"/>
    <w:rsid w:val="002E1391"/>
    <w:rsid w:val="003039C0"/>
    <w:rsid w:val="00362E24"/>
    <w:rsid w:val="003B63F4"/>
    <w:rsid w:val="00473473"/>
    <w:rsid w:val="00485431"/>
    <w:rsid w:val="00547A3F"/>
    <w:rsid w:val="00662952"/>
    <w:rsid w:val="00926876"/>
    <w:rsid w:val="00926CFD"/>
    <w:rsid w:val="009442AB"/>
    <w:rsid w:val="009A724D"/>
    <w:rsid w:val="00A97E28"/>
    <w:rsid w:val="00AB5985"/>
    <w:rsid w:val="00AE0DC1"/>
    <w:rsid w:val="00B8734C"/>
    <w:rsid w:val="00D24009"/>
    <w:rsid w:val="00DB3B80"/>
    <w:rsid w:val="00E37749"/>
    <w:rsid w:val="00E40C21"/>
    <w:rsid w:val="00EA682D"/>
    <w:rsid w:val="00FB38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6</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chris</cp:lastModifiedBy>
  <cp:revision>22</cp:revision>
  <dcterms:created xsi:type="dcterms:W3CDTF">2017-07-21T00:22:00Z</dcterms:created>
  <dcterms:modified xsi:type="dcterms:W3CDTF">2022-07-28T04:22:00Z</dcterms:modified>
</cp:coreProperties>
</file>